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eroonweb</w:t>
      </w:r>
      <w:r>
        <w:t xml:space="preserve"> </w:t>
      </w:r>
      <w:r>
        <w:t xml:space="preserve">2017</w:t>
      </w:r>
      <w:r>
        <w:t xml:space="preserve"> </w:t>
      </w:r>
      <w:r>
        <w:t xml:space="preserve">Section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cameroonweb-daily-section-data"/>
      <w:bookmarkEnd w:id="21"/>
      <w:r>
        <w:t xml:space="preserve">Cameroonweb daily section dat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tions_Cameroon_Markdown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tions_Cameroon_Markdown_files/figure-docx/blo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tions_Cameroon_Markdown_files/figure-docx/blo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2f9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web 2017 Section data</dc:title>
  <dc:creator/>
  <dcterms:created xsi:type="dcterms:W3CDTF">2017-01-13T09:13:12Z</dcterms:created>
  <dcterms:modified xsi:type="dcterms:W3CDTF">2017-01-13T09:13:12Z</dcterms:modified>
</cp:coreProperties>
</file>